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62D1" w:rsidRDefault="007662D1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Pr="00E33031" w:rsidRDefault="0003323A" w:rsidP="0003323A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January 22, 2019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reole Nature </w:t>
      </w:r>
      <w:r w:rsidR="00A83B4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rail All-American Road District Members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20022" w:rsidRDefault="0003323A" w:rsidP="0032002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 w:rsidR="00A45275">
        <w:rPr>
          <w:rFonts w:ascii="Times New Roman" w:hAnsi="Times New Roman" w:cs="Times New Roman"/>
          <w:b/>
          <w:sz w:val="24"/>
          <w:szCs w:val="24"/>
        </w:rPr>
        <w:t>Thursday</w:t>
      </w:r>
      <w:r w:rsidR="00B565DA"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7C98">
        <w:rPr>
          <w:rFonts w:ascii="Times New Roman" w:hAnsi="Times New Roman" w:cs="Times New Roman"/>
          <w:b/>
          <w:sz w:val="24"/>
          <w:szCs w:val="24"/>
        </w:rPr>
        <w:t>March 14</w:t>
      </w:r>
      <w:r w:rsidR="006A593D">
        <w:rPr>
          <w:rFonts w:ascii="Times New Roman" w:hAnsi="Times New Roman" w:cs="Times New Roman"/>
          <w:b/>
          <w:sz w:val="24"/>
          <w:szCs w:val="24"/>
        </w:rPr>
        <w:t>,</w:t>
      </w:r>
      <w:r w:rsidR="008D2322">
        <w:rPr>
          <w:rFonts w:ascii="Times New Roman" w:hAnsi="Times New Roman" w:cs="Times New Roman"/>
          <w:b/>
          <w:sz w:val="24"/>
          <w:szCs w:val="24"/>
        </w:rPr>
        <w:t xml:space="preserve">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5:30 PM</w:t>
      </w:r>
      <w:r>
        <w:rPr>
          <w:rFonts w:ascii="Times New Roman" w:hAnsi="Times New Roman" w:cs="Times New Roman"/>
          <w:sz w:val="24"/>
          <w:szCs w:val="24"/>
        </w:rPr>
        <w:t xml:space="preserve"> at the </w:t>
      </w:r>
      <w:r w:rsidR="009B1EB2">
        <w:rPr>
          <w:rFonts w:ascii="Times New Roman" w:hAnsi="Times New Roman" w:cs="Times New Roman"/>
          <w:sz w:val="24"/>
          <w:szCs w:val="24"/>
        </w:rPr>
        <w:t>Southwest Louisiana Convention &amp; Visitors Bureau</w:t>
      </w:r>
      <w:r>
        <w:rPr>
          <w:rFonts w:ascii="Times New Roman" w:hAnsi="Times New Roman" w:cs="Times New Roman"/>
          <w:sz w:val="24"/>
          <w:szCs w:val="24"/>
        </w:rPr>
        <w:t>.</w:t>
      </w:r>
      <w:r w:rsidR="003863A0">
        <w:rPr>
          <w:rFonts w:ascii="Times New Roman" w:hAnsi="Times New Roman" w:cs="Times New Roman"/>
          <w:sz w:val="24"/>
          <w:szCs w:val="24"/>
        </w:rPr>
        <w:t xml:space="preserve">  </w:t>
      </w:r>
      <w:r w:rsidR="00320022"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i</w:t>
      </w:r>
      <w:r w:rsidR="00320022" w:rsidRPr="00D932E2">
        <w:rPr>
          <w:rFonts w:ascii="Times New Roman" w:hAnsi="Times New Roman" w:cs="Times New Roman"/>
          <w:b/>
          <w:sz w:val="24"/>
          <w:szCs w:val="24"/>
        </w:rPr>
        <w:t>t is very important that you attend this meeting</w:t>
      </w:r>
      <w:r w:rsidR="00320022">
        <w:rPr>
          <w:rFonts w:ascii="Times New Roman" w:hAnsi="Times New Roman" w:cs="Times New Roman"/>
          <w:b/>
          <w:sz w:val="24"/>
          <w:szCs w:val="24"/>
        </w:rPr>
        <w:t>.</w:t>
      </w:r>
    </w:p>
    <w:p w:rsidR="00646875" w:rsidRDefault="00646875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9F229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and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="00943872">
        <w:rPr>
          <w:rFonts w:ascii="Times New Roman" w:hAnsi="Times New Roman" w:cs="Times New Roman"/>
          <w:b/>
          <w:sz w:val="24"/>
          <w:szCs w:val="24"/>
        </w:rPr>
        <w:t xml:space="preserve"> or </w:t>
      </w:r>
      <w:hyperlink r:id="rId4" w:history="1">
        <w:r w:rsidR="00943872"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Pr="00E33031" w:rsidRDefault="00B65B6A" w:rsidP="00B65B6A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January 22, 2019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>
        <w:rPr>
          <w:rFonts w:ascii="Times New Roman" w:hAnsi="Times New Roman" w:cs="Times New Roman"/>
          <w:b/>
          <w:sz w:val="24"/>
          <w:szCs w:val="24"/>
        </w:rPr>
        <w:t>Thursday</w:t>
      </w:r>
      <w:r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7C98">
        <w:rPr>
          <w:rFonts w:ascii="Times New Roman" w:hAnsi="Times New Roman" w:cs="Times New Roman"/>
          <w:b/>
          <w:sz w:val="24"/>
          <w:szCs w:val="24"/>
        </w:rPr>
        <w:t>March 14</w:t>
      </w:r>
      <w:r w:rsidR="00FE6455">
        <w:rPr>
          <w:rFonts w:ascii="Times New Roman" w:hAnsi="Times New Roman" w:cs="Times New Roman"/>
          <w:b/>
          <w:sz w:val="24"/>
          <w:szCs w:val="24"/>
        </w:rPr>
        <w:t>,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5:30 PM</w:t>
      </w:r>
      <w:r>
        <w:rPr>
          <w:rFonts w:ascii="Times New Roman" w:hAnsi="Times New Roman" w:cs="Times New Roman"/>
          <w:sz w:val="24"/>
          <w:szCs w:val="24"/>
        </w:rPr>
        <w:t xml:space="preserve"> at the Southwest Louisiana Convention &amp; Visitors Bureau.  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and Visitors Bureau at 337-</w:t>
      </w:r>
      <w:r>
        <w:rPr>
          <w:rFonts w:ascii="Times New Roman" w:hAnsi="Times New Roman" w:cs="Times New Roman"/>
          <w:b/>
          <w:sz w:val="24"/>
          <w:szCs w:val="24"/>
        </w:rPr>
        <w:t xml:space="preserve">502-4351 or </w:t>
      </w:r>
      <w:hyperlink r:id="rId5" w:history="1">
        <w:r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Pr="00E33031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  <w:r>
        <w:rPr>
          <w:rFonts w:ascii="Times New Roman" w:hAnsi="Times New Roman" w:cs="Times New Roman"/>
          <w:sz w:val="36"/>
          <w:szCs w:val="36"/>
        </w:rPr>
        <w:tab/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32C4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March 7, 2019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March</w:t>
      </w:r>
      <w:r w:rsidR="006B5F45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istrict Meeting/Agenda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eole Nature Trail All-American Road district meeting will be held </w:t>
      </w:r>
      <w:r w:rsidR="00A70338">
        <w:rPr>
          <w:rFonts w:ascii="Times New Roman" w:hAnsi="Times New Roman" w:cs="Times New Roman"/>
          <w:b/>
          <w:sz w:val="24"/>
          <w:szCs w:val="24"/>
        </w:rPr>
        <w:t>Thursday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737C98">
        <w:rPr>
          <w:rFonts w:ascii="Times New Roman" w:hAnsi="Times New Roman" w:cs="Times New Roman"/>
          <w:b/>
          <w:sz w:val="24"/>
          <w:szCs w:val="24"/>
        </w:rPr>
        <w:t>March</w:t>
      </w:r>
      <w:r w:rsidR="00D07ABD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737C98">
        <w:rPr>
          <w:rFonts w:ascii="Times New Roman" w:hAnsi="Times New Roman" w:cs="Times New Roman"/>
          <w:b/>
          <w:sz w:val="24"/>
          <w:szCs w:val="24"/>
        </w:rPr>
        <w:t>4</w:t>
      </w:r>
      <w:r w:rsidRPr="00070086">
        <w:rPr>
          <w:rFonts w:ascii="Times New Roman" w:hAnsi="Times New Roman" w:cs="Times New Roman"/>
          <w:b/>
          <w:sz w:val="24"/>
          <w:szCs w:val="24"/>
        </w:rPr>
        <w:t>,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 at 5:30 PM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  </w:t>
      </w:r>
      <w:r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32C4">
        <w:rPr>
          <w:rFonts w:ascii="Times New Roman" w:hAnsi="Times New Roman" w:cs="Times New Roman"/>
          <w:b/>
          <w:sz w:val="24"/>
          <w:szCs w:val="24"/>
        </w:rPr>
        <w:t>it</w:t>
      </w:r>
      <w:r w:rsidRPr="00D932E2">
        <w:rPr>
          <w:rFonts w:ascii="Times New Roman" w:hAnsi="Times New Roman" w:cs="Times New Roman"/>
          <w:b/>
          <w:sz w:val="24"/>
          <w:szCs w:val="24"/>
        </w:rPr>
        <w:t xml:space="preserve"> is very important that you attend this meeting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closed please find the quarterly district meeting notice, preliminary agenda and minutes from the </w:t>
      </w:r>
      <w:r w:rsidR="00737C98">
        <w:rPr>
          <w:rFonts w:ascii="Times New Roman" w:hAnsi="Times New Roman" w:cs="Times New Roman"/>
          <w:sz w:val="24"/>
          <w:szCs w:val="24"/>
        </w:rPr>
        <w:t>December 13, 2018</w:t>
      </w:r>
      <w:r>
        <w:rPr>
          <w:rFonts w:ascii="Times New Roman" w:hAnsi="Times New Roman" w:cs="Times New Roman"/>
          <w:sz w:val="24"/>
          <w:szCs w:val="24"/>
        </w:rPr>
        <w:t xml:space="preserve"> district meeting.  Please contact me if you have any questions on the information enclosed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Pr="00070086" w:rsidRDefault="00C320FA" w:rsidP="00C320F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70086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&amp;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Pr="00070086"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Pr="00E33031" w:rsidRDefault="005C750C" w:rsidP="005C750C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March 7, 2019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>
        <w:rPr>
          <w:rFonts w:ascii="Times New Roman" w:hAnsi="Times New Roman" w:cs="Times New Roman"/>
          <w:b/>
          <w:sz w:val="24"/>
          <w:szCs w:val="24"/>
        </w:rPr>
        <w:t>Thursday</w:t>
      </w:r>
      <w:r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7C98">
        <w:rPr>
          <w:rFonts w:ascii="Times New Roman" w:hAnsi="Times New Roman" w:cs="Times New Roman"/>
          <w:b/>
          <w:sz w:val="24"/>
          <w:szCs w:val="24"/>
        </w:rPr>
        <w:t>March 14</w:t>
      </w:r>
      <w:r>
        <w:rPr>
          <w:rFonts w:ascii="Times New Roman" w:hAnsi="Times New Roman" w:cs="Times New Roman"/>
          <w:b/>
          <w:sz w:val="24"/>
          <w:szCs w:val="24"/>
        </w:rPr>
        <w:t>,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5:30 PM</w:t>
      </w:r>
      <w:r>
        <w:rPr>
          <w:rFonts w:ascii="Times New Roman" w:hAnsi="Times New Roman" w:cs="Times New Roman"/>
          <w:sz w:val="24"/>
          <w:szCs w:val="24"/>
        </w:rPr>
        <w:t xml:space="preserve"> at the Southwest Louisiana Convention &amp; Visitors Bureau.  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and Visitors Bureau at 337-</w:t>
      </w:r>
      <w:r>
        <w:rPr>
          <w:rFonts w:ascii="Times New Roman" w:hAnsi="Times New Roman" w:cs="Times New Roman"/>
          <w:b/>
          <w:sz w:val="24"/>
          <w:szCs w:val="24"/>
        </w:rPr>
        <w:t xml:space="preserve">502-4351 or </w:t>
      </w:r>
      <w:hyperlink r:id="rId6" w:history="1">
        <w:r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P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996CB2" w:rsidRPr="00996CB2" w:rsidSect="0076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DG3MLC0NDWyMDNS0lEKTi0uzszPAykwrAUAu1UPRCwAAAA="/>
  </w:docVars>
  <w:rsids>
    <w:rsidRoot w:val="0003323A"/>
    <w:rsid w:val="000136EA"/>
    <w:rsid w:val="00026F57"/>
    <w:rsid w:val="0003323A"/>
    <w:rsid w:val="0004358E"/>
    <w:rsid w:val="0004407C"/>
    <w:rsid w:val="00070086"/>
    <w:rsid w:val="0008786D"/>
    <w:rsid w:val="000A0F00"/>
    <w:rsid w:val="000D452C"/>
    <w:rsid w:val="001510E3"/>
    <w:rsid w:val="001660F3"/>
    <w:rsid w:val="00171A8D"/>
    <w:rsid w:val="001805CE"/>
    <w:rsid w:val="001B3D50"/>
    <w:rsid w:val="001D1D31"/>
    <w:rsid w:val="001D5856"/>
    <w:rsid w:val="001E04E3"/>
    <w:rsid w:val="002104E1"/>
    <w:rsid w:val="00222035"/>
    <w:rsid w:val="002423CB"/>
    <w:rsid w:val="00253CE0"/>
    <w:rsid w:val="002735F1"/>
    <w:rsid w:val="00282D62"/>
    <w:rsid w:val="002A2010"/>
    <w:rsid w:val="002A5045"/>
    <w:rsid w:val="00313FCF"/>
    <w:rsid w:val="00320022"/>
    <w:rsid w:val="00326779"/>
    <w:rsid w:val="00330F9A"/>
    <w:rsid w:val="0034470A"/>
    <w:rsid w:val="00374DE2"/>
    <w:rsid w:val="00377095"/>
    <w:rsid w:val="003863A0"/>
    <w:rsid w:val="003A56CF"/>
    <w:rsid w:val="003B0493"/>
    <w:rsid w:val="003D5EA8"/>
    <w:rsid w:val="003F59DA"/>
    <w:rsid w:val="004101B3"/>
    <w:rsid w:val="0041626C"/>
    <w:rsid w:val="00443913"/>
    <w:rsid w:val="0046632F"/>
    <w:rsid w:val="0047625E"/>
    <w:rsid w:val="004A6EBB"/>
    <w:rsid w:val="004C11BA"/>
    <w:rsid w:val="004C6C3C"/>
    <w:rsid w:val="004E4829"/>
    <w:rsid w:val="005367FC"/>
    <w:rsid w:val="005564F9"/>
    <w:rsid w:val="005734F9"/>
    <w:rsid w:val="00577DDF"/>
    <w:rsid w:val="005C750C"/>
    <w:rsid w:val="005D77F8"/>
    <w:rsid w:val="00646875"/>
    <w:rsid w:val="00666BC7"/>
    <w:rsid w:val="006838FE"/>
    <w:rsid w:val="006A5787"/>
    <w:rsid w:val="006A593D"/>
    <w:rsid w:val="006B5BCB"/>
    <w:rsid w:val="006B5F45"/>
    <w:rsid w:val="006C4828"/>
    <w:rsid w:val="006F6338"/>
    <w:rsid w:val="007071EE"/>
    <w:rsid w:val="00722B54"/>
    <w:rsid w:val="00726BE9"/>
    <w:rsid w:val="00737C98"/>
    <w:rsid w:val="00742571"/>
    <w:rsid w:val="00744C8E"/>
    <w:rsid w:val="007633AF"/>
    <w:rsid w:val="007662D1"/>
    <w:rsid w:val="007836C2"/>
    <w:rsid w:val="007A1E1C"/>
    <w:rsid w:val="007A53CA"/>
    <w:rsid w:val="007B15CB"/>
    <w:rsid w:val="007B2871"/>
    <w:rsid w:val="007C2AA2"/>
    <w:rsid w:val="007D05AE"/>
    <w:rsid w:val="0082258A"/>
    <w:rsid w:val="008C3948"/>
    <w:rsid w:val="008D2322"/>
    <w:rsid w:val="008F21E3"/>
    <w:rsid w:val="008F4669"/>
    <w:rsid w:val="00936B43"/>
    <w:rsid w:val="00941BD9"/>
    <w:rsid w:val="00943872"/>
    <w:rsid w:val="009932C4"/>
    <w:rsid w:val="00996CB2"/>
    <w:rsid w:val="009B1EB2"/>
    <w:rsid w:val="009F07DA"/>
    <w:rsid w:val="009F229A"/>
    <w:rsid w:val="00A157B6"/>
    <w:rsid w:val="00A45275"/>
    <w:rsid w:val="00A553A8"/>
    <w:rsid w:val="00A61F9F"/>
    <w:rsid w:val="00A70338"/>
    <w:rsid w:val="00A83B43"/>
    <w:rsid w:val="00A875AF"/>
    <w:rsid w:val="00AA0673"/>
    <w:rsid w:val="00AA6C36"/>
    <w:rsid w:val="00AA728F"/>
    <w:rsid w:val="00AB7BBB"/>
    <w:rsid w:val="00AF215A"/>
    <w:rsid w:val="00B0685D"/>
    <w:rsid w:val="00B129D1"/>
    <w:rsid w:val="00B33E7C"/>
    <w:rsid w:val="00B4637C"/>
    <w:rsid w:val="00B565DA"/>
    <w:rsid w:val="00B65B6A"/>
    <w:rsid w:val="00B7038F"/>
    <w:rsid w:val="00B7709D"/>
    <w:rsid w:val="00B84EB6"/>
    <w:rsid w:val="00B86895"/>
    <w:rsid w:val="00B935AD"/>
    <w:rsid w:val="00BA3969"/>
    <w:rsid w:val="00BA614F"/>
    <w:rsid w:val="00BE41B9"/>
    <w:rsid w:val="00C27203"/>
    <w:rsid w:val="00C27212"/>
    <w:rsid w:val="00C320FA"/>
    <w:rsid w:val="00C40FBD"/>
    <w:rsid w:val="00C41D8D"/>
    <w:rsid w:val="00C66853"/>
    <w:rsid w:val="00C74936"/>
    <w:rsid w:val="00CA7247"/>
    <w:rsid w:val="00CC7A95"/>
    <w:rsid w:val="00CD1616"/>
    <w:rsid w:val="00D07ABD"/>
    <w:rsid w:val="00D12FDB"/>
    <w:rsid w:val="00D24764"/>
    <w:rsid w:val="00D348B1"/>
    <w:rsid w:val="00D674A2"/>
    <w:rsid w:val="00D919C9"/>
    <w:rsid w:val="00D92132"/>
    <w:rsid w:val="00D932E2"/>
    <w:rsid w:val="00D9508E"/>
    <w:rsid w:val="00DB3FFC"/>
    <w:rsid w:val="00DC0619"/>
    <w:rsid w:val="00DC54C4"/>
    <w:rsid w:val="00DD09A5"/>
    <w:rsid w:val="00DF00D7"/>
    <w:rsid w:val="00DF3547"/>
    <w:rsid w:val="00E06973"/>
    <w:rsid w:val="00E33031"/>
    <w:rsid w:val="00E75FDA"/>
    <w:rsid w:val="00EC3B36"/>
    <w:rsid w:val="00F07DB8"/>
    <w:rsid w:val="00FA50C5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0B3CE8-FB66-4C2C-BDB2-377158C2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0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4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387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johnson@visitlakecharles.org" TargetMode="External"/><Relationship Id="rId5" Type="http://schemas.openxmlformats.org/officeDocument/2006/relationships/hyperlink" Target="mailto:cjohnson@visitlakecharles.org" TargetMode="Externa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Johnson</dc:creator>
  <cp:lastModifiedBy>Heather Savoie</cp:lastModifiedBy>
  <cp:revision>2</cp:revision>
  <cp:lastPrinted>2019-01-22T21:41:00Z</cp:lastPrinted>
  <dcterms:created xsi:type="dcterms:W3CDTF">2019-05-31T14:00:00Z</dcterms:created>
  <dcterms:modified xsi:type="dcterms:W3CDTF">2019-05-31T14:00:00Z</dcterms:modified>
</cp:coreProperties>
</file>